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F200C" w14:textId="77777777" w:rsidR="0066591E" w:rsidRDefault="0066591E" w:rsidP="0066591E">
      <w:r>
        <w:t>As an aspiring computer scientist, I am eager to apply for UCL's MSc Computer Science program. My passion for computer science started at a young age when I wondered how computers work. I realised the use of logic and mathematical computation in virtually every computer program, from learning how to print Hello World in Python to exploring more complex open questions like P vs NP. I am self-taught in various programming languages and frameworks, manifested by my countless achievements in both academic and industry environments. My hunger for learning more about technology and computer science has driven my academic and professional pursuits. UCL's reputation in computer science makes it the ideal next step in my education.</w:t>
      </w:r>
    </w:p>
    <w:p w14:paraId="668D3869" w14:textId="2D8AC482" w:rsidR="0066591E" w:rsidRDefault="00CF6AD7" w:rsidP="0066591E">
      <w:r>
        <w:t>I developed a solid foundation in Computer Programming, Algorithms &amp; Data Structures, and Software Engineering during my undergraduate studies</w:t>
      </w:r>
      <w:r w:rsidR="0066591E">
        <w:t xml:space="preserve">. I have created an extensive portfolio of companies and projects I have worked on, including a Blockchain Research Engineering </w:t>
      </w:r>
      <w:r w:rsidR="00087B17">
        <w:t>I</w:t>
      </w:r>
      <w:r w:rsidR="0066591E">
        <w:t xml:space="preserve">nternship at QMUL </w:t>
      </w:r>
      <w:r w:rsidR="00696A33">
        <w:t>under</w:t>
      </w:r>
      <w:r w:rsidR="0066591E">
        <w:t xml:space="preserve"> Dr Tzevelekos</w:t>
      </w:r>
      <w:r w:rsidR="00696A33">
        <w:t>,</w:t>
      </w:r>
      <w:r w:rsidR="0066591E">
        <w:t xml:space="preserve"> </w:t>
      </w:r>
      <w:r w:rsidR="00696A33">
        <w:t xml:space="preserve">where I researched </w:t>
      </w:r>
      <w:r w:rsidR="0066591E">
        <w:t xml:space="preserve">to check the Contextual Equivalence of Ethereum Smart Contracts to find bugs. I taught myself Solidity and dived into learning </w:t>
      </w:r>
      <w:r w:rsidR="00696A33">
        <w:t>O</w:t>
      </w:r>
      <w:r w:rsidR="0066591E">
        <w:t xml:space="preserve">perational and </w:t>
      </w:r>
      <w:r w:rsidR="00696A33">
        <w:t>G</w:t>
      </w:r>
      <w:r w:rsidR="0066591E">
        <w:t xml:space="preserve">ame </w:t>
      </w:r>
      <w:r w:rsidR="00696A33">
        <w:t>S</w:t>
      </w:r>
      <w:r w:rsidR="0066591E">
        <w:t xml:space="preserve">emantics and Functional Programming to translate smart contracts into HOBBIT while collaborating with </w:t>
      </w:r>
      <w:r w:rsidR="00696A33">
        <w:t xml:space="preserve">Dr </w:t>
      </w:r>
      <w:r w:rsidR="002C276E">
        <w:t>Koutavas</w:t>
      </w:r>
      <w:r w:rsidR="00696A33">
        <w:t xml:space="preserve"> and Dr </w:t>
      </w:r>
      <w:r w:rsidR="002C276E">
        <w:t xml:space="preserve">Yu-Yang </w:t>
      </w:r>
      <w:r w:rsidR="00696A33">
        <w:t>Lin</w:t>
      </w:r>
      <w:r w:rsidR="0066591E">
        <w:t xml:space="preserve"> at Trinity College Dublin.</w:t>
      </w:r>
    </w:p>
    <w:p w14:paraId="52B9FBFF" w14:textId="6098EF7F" w:rsidR="0066591E" w:rsidRDefault="0066591E" w:rsidP="0066591E">
      <w:r>
        <w:t xml:space="preserve">Recently, as a Software Engineer for a tech start-up, I developed a mobile application utilising AI using React Native. I identified 35% of previously missed errors in code by writing unit tests, thus improving code coverage and refactoring code to improve maintainability and gaining experience in </w:t>
      </w:r>
      <w:r w:rsidR="00BB36DD">
        <w:t>agile</w:t>
      </w:r>
      <w:r>
        <w:t xml:space="preserve"> </w:t>
      </w:r>
      <w:r w:rsidR="00BB36DD">
        <w:t>development</w:t>
      </w:r>
      <w:r>
        <w:t>. As a Finance Operations Engineering Intern at Rabobank, I delivered a comprehensive system design and acquired expertise with the Murex system while identifying and resolving issues and led migrations in the test environment while adhering to strict deadlines. Moreover, I showed project management skills by presenting to executives the potential danger of cryptocurrencies to the banking industry.</w:t>
      </w:r>
    </w:p>
    <w:p w14:paraId="44053609" w14:textId="77777777" w:rsidR="0066591E" w:rsidRDefault="0066591E" w:rsidP="0066591E">
      <w:r>
        <w:t>As a teaching assistant at QMUL, I helped teach hundreds of undergraduate students and helped clarify the module material. Being selected for such a role is backed by my high attainment, where I most recently received QMUL's Annual Fund Scholarship. Furthermore, I was elected CS &amp; Maths Course Representative, where I took responsibility for collating feedback and concerns from peers and forwarding them to the EECS department.</w:t>
      </w:r>
    </w:p>
    <w:p w14:paraId="16F6CD4A" w14:textId="77777777" w:rsidR="0066591E" w:rsidRDefault="0066591E" w:rsidP="0066591E">
      <w:r>
        <w:t>I have always been interested in and passionate about the mathematical aspect of my undergraduate degree, specifically in Statistics and Linear Algebra. My interest in these topics coincides nicely with the MSc course's Machine Learning with Big Data module and Algorithmics. Studying these areas with the help of UCL's distinguished faculty gives me the confidence to expand my expertise. Furthermore, studying at UCL would be an excellent opportunity to develop valuable skills in high demand, such as data analysis and visualisation. The MSc degree offered by UCL will undoubtedly open various career opportunities, and the skills acquired during this degree will help in my desire to become a future Machine Learning Engineer or Data Scientist.</w:t>
      </w:r>
    </w:p>
    <w:p w14:paraId="152E5771" w14:textId="77777777" w:rsidR="0066591E" w:rsidRDefault="0066591E" w:rsidP="0066591E">
      <w:r>
        <w:t>Overall, I am excited about furthering my education at UCL. The program's rigorous curriculum and emphasis on innovation and research will provide me with a transformative experience, enabling me to expand my skills and network to achieve my career ambitions. I am committed to contributing to the UCL community. With my industry and academic background, I would be a strong candidate to take the opportunity to grow and learn at UCL.</w:t>
      </w:r>
    </w:p>
    <w:p w14:paraId="3F11E8C1" w14:textId="77777777" w:rsidR="002A5350" w:rsidRDefault="002A5350"/>
    <w:sectPr w:rsidR="002A53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awsDQwMDczNjc0NLdQ0lEKTi0uzszPAykwrgUAnNpKZywAAAA="/>
  </w:docVars>
  <w:rsids>
    <w:rsidRoot w:val="0066591E"/>
    <w:rsid w:val="00087B17"/>
    <w:rsid w:val="00264336"/>
    <w:rsid w:val="002A5350"/>
    <w:rsid w:val="002C276E"/>
    <w:rsid w:val="003D7C96"/>
    <w:rsid w:val="0066591E"/>
    <w:rsid w:val="00696A33"/>
    <w:rsid w:val="006A2A66"/>
    <w:rsid w:val="00795A25"/>
    <w:rsid w:val="00797812"/>
    <w:rsid w:val="00853404"/>
    <w:rsid w:val="00932B4F"/>
    <w:rsid w:val="009E5EFF"/>
    <w:rsid w:val="00BB36DD"/>
    <w:rsid w:val="00CD28BF"/>
    <w:rsid w:val="00CF6A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F6E33"/>
  <w15:docId w15:val="{C670DFED-3191-4CD7-8A30-4024C6904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59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77</TotalTime>
  <Pages>1</Pages>
  <Words>552</Words>
  <Characters>315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Ka-Joon</dc:creator>
  <cp:keywords/>
  <dc:description/>
  <cp:lastModifiedBy>Jonathan Ka-Joon</cp:lastModifiedBy>
  <cp:revision>7</cp:revision>
  <cp:lastPrinted>2023-03-26T21:26:00Z</cp:lastPrinted>
  <dcterms:created xsi:type="dcterms:W3CDTF">2023-03-21T16:16:00Z</dcterms:created>
  <dcterms:modified xsi:type="dcterms:W3CDTF">2023-03-26T21:27:00Z</dcterms:modified>
</cp:coreProperties>
</file>